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FD874" w14:textId="77777777" w:rsidR="00000000" w:rsidRDefault="00066C2B">
      <w:pPr>
        <w:widowControl/>
        <w:spacing w:before="100" w:beforeAutospacing="1" w:after="100" w:afterAutospacing="1"/>
        <w:jc w:val="center"/>
        <w:rPr>
          <w:rFonts w:ascii="ＭＳ 明朝" w:hAnsi="ＭＳ 明朝" w:cs="ＭＳ Ｐゴシック" w:hint="eastAsia"/>
          <w:kern w:val="0"/>
          <w:sz w:val="24"/>
        </w:rPr>
      </w:pPr>
      <w:r>
        <w:rPr>
          <w:rFonts w:ascii="ＭＳ 明朝" w:hAnsi="ＭＳ 明朝" w:cs="ＭＳ Ｐゴシック" w:hint="eastAsia"/>
          <w:b/>
          <w:bCs/>
          <w:color w:val="008000"/>
          <w:kern w:val="0"/>
          <w:sz w:val="24"/>
        </w:rPr>
        <w:t>日本放射光学会賛助会員入会申込書</w:t>
      </w:r>
    </w:p>
    <w:p w14:paraId="727FB361" w14:textId="77777777" w:rsidR="00000000" w:rsidRDefault="00066C2B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 w:hint="eastAsia"/>
          <w:kern w:val="0"/>
          <w:sz w:val="20"/>
          <w:szCs w:val="20"/>
        </w:rPr>
      </w:pPr>
      <w:r>
        <w:rPr>
          <w:rFonts w:ascii="ＭＳ 明朝" w:hAnsi="ＭＳ 明朝" w:cs="ＭＳ Ｐゴシック" w:hint="eastAsia"/>
          <w:kern w:val="0"/>
          <w:sz w:val="20"/>
          <w:szCs w:val="20"/>
        </w:rPr>
        <w:t>賛助会員として入会いたしたく、申込みます。</w:t>
      </w:r>
    </w:p>
    <w:tbl>
      <w:tblPr>
        <w:tblW w:w="9375" w:type="dxa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90" w:type="dxa"/>
          <w:left w:w="90" w:type="dxa"/>
          <w:bottom w:w="90" w:type="dxa"/>
          <w:right w:w="90" w:type="dxa"/>
        </w:tblCellMar>
        <w:tblLook w:val="0000" w:firstRow="0" w:lastRow="0" w:firstColumn="0" w:lastColumn="0" w:noHBand="0" w:noVBand="0"/>
      </w:tblPr>
      <w:tblGrid>
        <w:gridCol w:w="582"/>
        <w:gridCol w:w="2238"/>
        <w:gridCol w:w="6555"/>
      </w:tblGrid>
      <w:tr w:rsidR="00000000" w14:paraId="28665472" w14:textId="77777777">
        <w:trPr>
          <w:trHeight w:val="385"/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1176E4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0ADCF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記入日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8CC159F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年　　　月　　　日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5ABEEF13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C27187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2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8A3942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口数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FC38480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　口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（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1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口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5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万円）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56F26A69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E69E2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3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4EB18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会費【年間】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FDAD6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￥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1014FCED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E9331C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4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5A8168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フリガナ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232A27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341A1B76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37D32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5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AC952D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名称</w:t>
            </w:r>
          </w:p>
          <w:p w14:paraId="1FE3AB8D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390FA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7C25A2BD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9C54B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6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6A919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所在地</w:t>
            </w:r>
          </w:p>
          <w:p w14:paraId="23607F5D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02D206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〒</w:t>
            </w:r>
          </w:p>
          <w:p w14:paraId="2F4015B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488D9F50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02762AD5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E13554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7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C7BD58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TEL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B7AD0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741E7F2A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55EAD3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1E520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FAX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3DE247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7490CEEC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016DBF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9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DC27CE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E-MAIL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EFE780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464A8B49" w14:textId="77777777">
        <w:trPr>
          <w:tblCellSpacing w:w="7" w:type="dxa"/>
        </w:trPr>
        <w:tc>
          <w:tcPr>
            <w:tcW w:w="299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5F2120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0 </w:t>
            </w:r>
          </w:p>
        </w:tc>
        <w:tc>
          <w:tcPr>
            <w:tcW w:w="1186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86D052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連絡者　氏名</w:t>
            </w:r>
          </w:p>
          <w:p w14:paraId="3CF2B1D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所属</w:t>
            </w:r>
          </w:p>
          <w:p w14:paraId="459CFC44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TEL</w:t>
            </w:r>
          </w:p>
          <w:p w14:paraId="328685E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　　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FAX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CC00E0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36CD59BC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E3760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2F3F21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95CC5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62D33826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F84E3F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DEB5A2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EACD4F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3DCC6BB9" w14:textId="77777777">
        <w:trPr>
          <w:tblCellSpacing w:w="7" w:type="dxa"/>
        </w:trPr>
        <w:tc>
          <w:tcPr>
            <w:tcW w:w="299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1DEBBC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118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E974A6" w14:textId="77777777" w:rsidR="00000000" w:rsidRDefault="00066C2B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2CC69E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447F530E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4D7E42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1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F192F3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会誌送付先</w:t>
            </w:r>
          </w:p>
          <w:p w14:paraId="5F9F607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44E6E4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6E5A5FA3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1C13F3DE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6EB9DB74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A21DE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2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61C3E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明朝" w:hAnsi="ＭＳ 明朝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会費請求先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br/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※会誌送付先と異なる場合はご記入ください。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A5CD2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15BC7FFB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</w:p>
          <w:p w14:paraId="7B866ABD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45AFA490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24E8A6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3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FE1DB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請求書の宛名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C6E79A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　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0995E5FF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48F9D2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lastRenderedPageBreak/>
              <w:t xml:space="preserve">14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A4F62F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ご入金方法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853D84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□　銀行振込　　　□　郵便振替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000000" w14:paraId="6527EE5F" w14:textId="77777777">
        <w:trPr>
          <w:tblCellSpacing w:w="7" w:type="dxa"/>
        </w:trPr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A51079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19 </w:t>
            </w:r>
          </w:p>
        </w:tc>
        <w:tc>
          <w:tcPr>
            <w:tcW w:w="11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75CB93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所定請求用紙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34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0F832B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2"/>
                <w:szCs w:val="22"/>
              </w:rPr>
            </w:pP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>□有　　□無　【有の場合はお送り下さい。】</w:t>
            </w:r>
            <w:r>
              <w:rPr>
                <w:rFonts w:ascii="ＭＳ 明朝" w:hAnsi="ＭＳ 明朝" w:cs="ＭＳ Ｐゴシック" w:hint="eastAsia"/>
                <w:kern w:val="0"/>
                <w:sz w:val="22"/>
                <w:szCs w:val="22"/>
              </w:rPr>
              <w:t xml:space="preserve"> </w:t>
            </w:r>
          </w:p>
        </w:tc>
      </w:tr>
    </w:tbl>
    <w:p w14:paraId="47F0A5FA" w14:textId="77777777" w:rsidR="00000000" w:rsidRDefault="00066C2B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 w:hint="eastAsia"/>
          <w:kern w:val="0"/>
          <w:sz w:val="24"/>
        </w:rPr>
      </w:pPr>
      <w:r>
        <w:rPr>
          <w:rFonts w:ascii="ＭＳ 明朝" w:hAnsi="ＭＳ 明朝" w:cs="ＭＳ Ｐゴシック" w:hint="eastAsia"/>
          <w:kern w:val="0"/>
          <w:sz w:val="24"/>
        </w:rPr>
        <w:t>なお、勝手ながら会費は前納制となっておりますので、</w:t>
      </w:r>
      <w:r>
        <w:rPr>
          <w:rFonts w:ascii="ＭＳ 明朝" w:hAnsi="ＭＳ 明朝" w:cs="ＭＳ Ｐゴシック" w:hint="eastAsia"/>
          <w:kern w:val="0"/>
          <w:sz w:val="24"/>
        </w:rPr>
        <w:t>2</w:t>
      </w:r>
      <w:r>
        <w:rPr>
          <w:rFonts w:ascii="ＭＳ 明朝" w:hAnsi="ＭＳ 明朝" w:cs="ＭＳ Ｐゴシック" w:hint="eastAsia"/>
          <w:kern w:val="0"/>
          <w:sz w:val="24"/>
        </w:rPr>
        <w:t>年目より</w:t>
      </w:r>
      <w:r>
        <w:rPr>
          <w:rFonts w:ascii="ＭＳ 明朝" w:hAnsi="ＭＳ 明朝" w:cs="ＭＳ Ｐゴシック" w:hint="eastAsia"/>
          <w:kern w:val="0"/>
          <w:sz w:val="24"/>
        </w:rPr>
        <w:t>8</w:t>
      </w:r>
      <w:r>
        <w:rPr>
          <w:rFonts w:ascii="ＭＳ 明朝" w:hAnsi="ＭＳ 明朝" w:cs="ＭＳ Ｐゴシック" w:hint="eastAsia"/>
          <w:kern w:val="0"/>
          <w:sz w:val="24"/>
        </w:rPr>
        <w:t>月に請求書をお送りします。</w:t>
      </w:r>
    </w:p>
    <w:p w14:paraId="761C3E22" w14:textId="77777777" w:rsidR="00000000" w:rsidRDefault="00066C2B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 w:hint="eastAsia"/>
          <w:kern w:val="0"/>
          <w:szCs w:val="21"/>
        </w:rPr>
      </w:pPr>
      <w:r>
        <w:rPr>
          <w:rFonts w:ascii="ＭＳ 明朝" w:hAnsi="ＭＳ 明朝" w:cs="ＭＳ Ｐゴシック" w:hint="eastAsia"/>
          <w:kern w:val="0"/>
          <w:szCs w:val="21"/>
        </w:rPr>
        <w:t>以下は事務局にて記入致します。</w:t>
      </w:r>
    </w:p>
    <w:tbl>
      <w:tblPr>
        <w:tblW w:w="3255" w:type="dxa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90" w:type="dxa"/>
          <w:left w:w="90" w:type="dxa"/>
          <w:bottom w:w="90" w:type="dxa"/>
          <w:right w:w="90" w:type="dxa"/>
        </w:tblCellMar>
        <w:tblLook w:val="0000" w:firstRow="0" w:lastRow="0" w:firstColumn="0" w:lastColumn="0" w:noHBand="0" w:noVBand="0"/>
      </w:tblPr>
      <w:tblGrid>
        <w:gridCol w:w="3255"/>
      </w:tblGrid>
      <w:tr w:rsidR="00000000" w14:paraId="79A76EC7" w14:textId="77777777">
        <w:trPr>
          <w:tblCellSpacing w:w="7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88A825" w14:textId="77777777" w:rsidR="00000000" w:rsidRDefault="00066C2B">
            <w:pPr>
              <w:widowControl/>
              <w:spacing w:before="100" w:beforeAutospacing="1" w:after="100" w:afterAutospacing="1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4"/>
              </w:rPr>
            </w:pPr>
            <w:r>
              <w:rPr>
                <w:rFonts w:ascii="ＭＳ 明朝" w:hAnsi="ＭＳ 明朝" w:cs="ＭＳ Ｐゴシック" w:hint="eastAsia"/>
                <w:kern w:val="0"/>
                <w:sz w:val="24"/>
              </w:rPr>
              <w:t>会員番号</w:t>
            </w:r>
            <w:r>
              <w:rPr>
                <w:rFonts w:ascii="ＭＳ 明朝" w:hAnsi="ＭＳ 明朝" w:cs="ＭＳ Ｐゴシック" w:hint="eastAsia"/>
                <w:kern w:val="0"/>
                <w:sz w:val="24"/>
              </w:rPr>
              <w:t xml:space="preserve">B </w:t>
            </w:r>
          </w:p>
        </w:tc>
      </w:tr>
    </w:tbl>
    <w:p w14:paraId="2751B23E" w14:textId="77777777" w:rsidR="00000000" w:rsidRDefault="00066C2B">
      <w:pPr>
        <w:widowControl/>
        <w:spacing w:before="100" w:beforeAutospacing="1" w:after="100" w:afterAutospacing="1"/>
        <w:jc w:val="left"/>
        <w:rPr>
          <w:rFonts w:ascii="ＭＳ 明朝" w:hAnsi="ＭＳ 明朝" w:cs="ＭＳ Ｐゴシック" w:hint="eastAsia"/>
          <w:kern w:val="0"/>
          <w:sz w:val="24"/>
        </w:rPr>
      </w:pPr>
    </w:p>
    <w:p w14:paraId="042FC85F" w14:textId="77777777" w:rsidR="00000000" w:rsidRDefault="00066C2B"/>
    <w:sectPr w:rsidR="00000000">
      <w:pgSz w:w="11906" w:h="16838" w:code="9"/>
      <w:pgMar w:top="1134" w:right="1134" w:bottom="1134" w:left="1134" w:header="851" w:footer="992" w:gutter="0"/>
      <w:cols w:space="425"/>
      <w:docGrid w:type="lines" w:linePitch="3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Y1MLWwMLM0MzFX0lEKTi0uzszPAykwrAUAcJ5wzSwAAAA="/>
  </w:docVars>
  <w:rsids>
    <w:rsidRoot w:val="00066C2B"/>
    <w:rsid w:val="00066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3D1A25A4"/>
  <w15:chartTrackingRefBased/>
  <w15:docId w15:val="{E867FEA3-3806-4343-B044-BB57ED4B3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Web">
    <w:name w:val="Normal (Web)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0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256</Characters>
  <Application>Microsoft Office Word</Application>
  <DocSecurity>0</DocSecurity>
  <Lines>76</Lines>
  <Paragraphs>4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放射光学会賛助会員入会申込書</vt:lpstr>
      <vt:lpstr>日本放射光学会賛助会員入会申込書</vt:lpstr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放射光学会賛助会員入会申込書</dc:title>
  <dc:subject/>
  <dc:creator>words</dc:creator>
  <cp:keywords/>
  <dc:description/>
  <cp:lastModifiedBy>Iwasawa Hideaki</cp:lastModifiedBy>
  <cp:revision>2</cp:revision>
  <dcterms:created xsi:type="dcterms:W3CDTF">2023-01-17T07:18:00Z</dcterms:created>
  <dcterms:modified xsi:type="dcterms:W3CDTF">2023-01-1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ddb79241ecfb54786b9c3e8c5c71ed7f070ebb3022f0ad37ea16da3d78f13e</vt:lpwstr>
  </property>
</Properties>
</file>